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0A8445" w14:textId="7D599A3E" w:rsidR="006D494B" w:rsidRPr="00E13A96" w:rsidRDefault="006D494B" w:rsidP="005C6ED7">
      <w:pPr>
        <w:ind w:firstLine="142"/>
        <w:jc w:val="right"/>
        <w:rPr>
          <w:rFonts w:asciiTheme="minorEastAsia" w:hAnsiTheme="minorEastAsia"/>
        </w:rPr>
      </w:pPr>
      <w:r w:rsidRPr="00E13A96">
        <w:rPr>
          <w:rFonts w:asciiTheme="minorEastAsia" w:hAnsiTheme="minorEastAsia" w:hint="eastAsia"/>
        </w:rPr>
        <w:t>様式2</w:t>
      </w:r>
    </w:p>
    <w:p w14:paraId="3A81450D" w14:textId="41380A3A" w:rsidR="006D494B" w:rsidRPr="00E13A96" w:rsidRDefault="006D494B" w:rsidP="005C6ED7">
      <w:pPr>
        <w:ind w:firstLine="142"/>
        <w:jc w:val="center"/>
        <w:rPr>
          <w:rFonts w:asciiTheme="minorEastAsia" w:hAnsiTheme="minorEastAsia"/>
        </w:rPr>
      </w:pPr>
      <w:r w:rsidRPr="00E13A96">
        <w:rPr>
          <w:rFonts w:asciiTheme="minorEastAsia" w:hAnsiTheme="minorEastAsia" w:hint="eastAsia"/>
        </w:rPr>
        <w:t>日本血液学会関東甲信越地方会 臨床研究支援 申請書（継続）</w:t>
      </w:r>
    </w:p>
    <w:p w14:paraId="29CABC0E" w14:textId="77777777" w:rsidR="005C6ED7" w:rsidRPr="00E13A96" w:rsidRDefault="005C6ED7" w:rsidP="005C6ED7">
      <w:pPr>
        <w:ind w:firstLine="142"/>
        <w:rPr>
          <w:rFonts w:asciiTheme="minorEastAsia" w:hAnsiTheme="minorEastAsia"/>
        </w:rPr>
      </w:pPr>
      <w:r w:rsidRPr="00E13A96">
        <w:rPr>
          <w:rFonts w:asciiTheme="minorEastAsia" w:hAnsiTheme="minorEastAsia" w:hint="eastAsia"/>
        </w:rPr>
        <w:t>1. 申請者情報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122"/>
        <w:gridCol w:w="2081"/>
        <w:gridCol w:w="2103"/>
        <w:gridCol w:w="2103"/>
      </w:tblGrid>
      <w:tr w:rsidR="00E13A96" w:rsidRPr="00E13A96" w14:paraId="3178BAC5" w14:textId="77777777" w:rsidTr="00C5655F">
        <w:trPr>
          <w:trHeight w:val="394"/>
        </w:trPr>
        <w:tc>
          <w:tcPr>
            <w:tcW w:w="2122" w:type="dxa"/>
            <w:shd w:val="clear" w:color="auto" w:fill="F2F2F2" w:themeFill="background1" w:themeFillShade="F2"/>
          </w:tcPr>
          <w:p w14:paraId="619D3BA0" w14:textId="77777777" w:rsidR="005C6ED7" w:rsidRPr="00E13A96" w:rsidRDefault="005C6ED7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申請者氏名</w:t>
            </w:r>
          </w:p>
        </w:tc>
        <w:tc>
          <w:tcPr>
            <w:tcW w:w="6287" w:type="dxa"/>
            <w:gridSpan w:val="3"/>
          </w:tcPr>
          <w:p w14:paraId="68056175" w14:textId="77777777" w:rsidR="005C6ED7" w:rsidRPr="00E13A96" w:rsidRDefault="005C6ED7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</w:tr>
      <w:tr w:rsidR="00E13A96" w:rsidRPr="00E13A96" w14:paraId="54078A77" w14:textId="77777777" w:rsidTr="00C5655F">
        <w:trPr>
          <w:trHeight w:val="552"/>
        </w:trPr>
        <w:tc>
          <w:tcPr>
            <w:tcW w:w="2122" w:type="dxa"/>
            <w:shd w:val="clear" w:color="auto" w:fill="F2F2F2" w:themeFill="background1" w:themeFillShade="F2"/>
          </w:tcPr>
          <w:p w14:paraId="7FA1D54E" w14:textId="77777777" w:rsidR="005C6ED7" w:rsidRPr="00E13A96" w:rsidRDefault="005C6ED7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性別</w:t>
            </w:r>
          </w:p>
        </w:tc>
        <w:tc>
          <w:tcPr>
            <w:tcW w:w="2081" w:type="dxa"/>
          </w:tcPr>
          <w:p w14:paraId="7E8104F2" w14:textId="77777777" w:rsidR="005C6ED7" w:rsidRPr="00E13A96" w:rsidRDefault="005C6ED7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男　□女</w:t>
            </w:r>
          </w:p>
          <w:p w14:paraId="36A7C29B" w14:textId="77777777" w:rsidR="005C6ED7" w:rsidRPr="00E13A96" w:rsidRDefault="005C6ED7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その他</w:t>
            </w:r>
          </w:p>
        </w:tc>
        <w:tc>
          <w:tcPr>
            <w:tcW w:w="2103" w:type="dxa"/>
            <w:shd w:val="clear" w:color="auto" w:fill="F2F2F2" w:themeFill="background1" w:themeFillShade="F2"/>
          </w:tcPr>
          <w:p w14:paraId="5CE1968A" w14:textId="77777777" w:rsidR="005C6ED7" w:rsidRPr="00E13A96" w:rsidRDefault="005C6ED7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年齢（申請時点）</w:t>
            </w:r>
          </w:p>
        </w:tc>
        <w:tc>
          <w:tcPr>
            <w:tcW w:w="2103" w:type="dxa"/>
          </w:tcPr>
          <w:p w14:paraId="55590AFE" w14:textId="77777777" w:rsidR="005C6ED7" w:rsidRPr="00E13A96" w:rsidRDefault="005C6ED7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歳</w:t>
            </w:r>
          </w:p>
        </w:tc>
      </w:tr>
      <w:tr w:rsidR="00E13A96" w:rsidRPr="00E13A96" w14:paraId="6F21BBB4" w14:textId="77777777" w:rsidTr="00C5655F">
        <w:trPr>
          <w:trHeight w:val="444"/>
        </w:trPr>
        <w:tc>
          <w:tcPr>
            <w:tcW w:w="2122" w:type="dxa"/>
            <w:shd w:val="clear" w:color="auto" w:fill="F2F2F2" w:themeFill="background1" w:themeFillShade="F2"/>
          </w:tcPr>
          <w:p w14:paraId="4057C90D" w14:textId="77777777" w:rsidR="005C6ED7" w:rsidRPr="00E13A96" w:rsidRDefault="005C6ED7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所属（施設・部署）</w:t>
            </w:r>
          </w:p>
        </w:tc>
        <w:tc>
          <w:tcPr>
            <w:tcW w:w="6287" w:type="dxa"/>
            <w:gridSpan w:val="3"/>
          </w:tcPr>
          <w:p w14:paraId="02C8DF0E" w14:textId="77777777" w:rsidR="005C6ED7" w:rsidRPr="00E13A96" w:rsidRDefault="005C6ED7" w:rsidP="00C5655F">
            <w:pPr>
              <w:widowControl/>
              <w:jc w:val="right"/>
              <w:rPr>
                <w:rFonts w:asciiTheme="minorEastAsia" w:hAnsiTheme="minorEastAsia"/>
              </w:rPr>
            </w:pPr>
          </w:p>
        </w:tc>
      </w:tr>
      <w:tr w:rsidR="00E13A96" w:rsidRPr="00E13A96" w14:paraId="2248FADD" w14:textId="77777777" w:rsidTr="00C5655F">
        <w:trPr>
          <w:trHeight w:val="552"/>
        </w:trPr>
        <w:tc>
          <w:tcPr>
            <w:tcW w:w="2122" w:type="dxa"/>
            <w:shd w:val="clear" w:color="auto" w:fill="F2F2F2" w:themeFill="background1" w:themeFillShade="F2"/>
          </w:tcPr>
          <w:p w14:paraId="7C2ADB41" w14:textId="65553138" w:rsidR="005C6ED7" w:rsidRPr="00E13A96" w:rsidRDefault="004E4D94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4E4D94">
              <w:rPr>
                <w:rFonts w:asciiTheme="minorEastAsia" w:hAnsiTheme="minorEastAsia" w:hint="eastAsia"/>
              </w:rPr>
              <w:t>日本血液学会</w:t>
            </w:r>
          </w:p>
          <w:p w14:paraId="132A4EEB" w14:textId="200BF3DD" w:rsidR="005C6ED7" w:rsidRPr="00E13A96" w:rsidRDefault="00163C54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入会</w:t>
            </w:r>
            <w:r w:rsidR="005C6ED7" w:rsidRPr="00E13A96">
              <w:rPr>
                <w:rFonts w:asciiTheme="minorEastAsia" w:hAnsiTheme="minorEastAsia" w:hint="eastAsia"/>
              </w:rPr>
              <w:t>年</w:t>
            </w:r>
          </w:p>
        </w:tc>
        <w:tc>
          <w:tcPr>
            <w:tcW w:w="2081" w:type="dxa"/>
          </w:tcPr>
          <w:p w14:paraId="59223C0D" w14:textId="77777777" w:rsidR="005C6ED7" w:rsidRPr="00E13A96" w:rsidRDefault="005C6ED7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年</w:t>
            </w:r>
          </w:p>
        </w:tc>
        <w:tc>
          <w:tcPr>
            <w:tcW w:w="2103" w:type="dxa"/>
            <w:shd w:val="clear" w:color="auto" w:fill="F2F2F2" w:themeFill="background1" w:themeFillShade="F2"/>
          </w:tcPr>
          <w:p w14:paraId="1DC54EBA" w14:textId="77777777" w:rsidR="00AB483C" w:rsidRDefault="005C6ED7" w:rsidP="00AB483C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推薦者名（</w:t>
            </w:r>
            <w:r w:rsidR="006E53DD" w:rsidRPr="006E53DD">
              <w:rPr>
                <w:rFonts w:asciiTheme="minorEastAsia" w:hAnsiTheme="minorEastAsia" w:hint="eastAsia"/>
              </w:rPr>
              <w:t xml:space="preserve">関東甲信越地方会　</w:t>
            </w:r>
          </w:p>
          <w:p w14:paraId="11669EC9" w14:textId="7DAAD549" w:rsidR="005C6ED7" w:rsidRPr="00E13A96" w:rsidRDefault="006E53DD" w:rsidP="00AB483C">
            <w:pPr>
              <w:widowControl/>
              <w:jc w:val="left"/>
              <w:rPr>
                <w:rFonts w:asciiTheme="minorEastAsia" w:hAnsiTheme="minorEastAsia"/>
              </w:rPr>
            </w:pPr>
            <w:r w:rsidRPr="006E53DD">
              <w:rPr>
                <w:rFonts w:asciiTheme="minorEastAsia" w:hAnsiTheme="minorEastAsia" w:hint="eastAsia"/>
              </w:rPr>
              <w:t>幹事・監事</w:t>
            </w:r>
            <w:r w:rsidR="005C6ED7" w:rsidRPr="00E13A96"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2103" w:type="dxa"/>
          </w:tcPr>
          <w:p w14:paraId="28E63341" w14:textId="77777777" w:rsidR="005C6ED7" w:rsidRPr="00E13A96" w:rsidRDefault="005C6ED7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</w:tr>
    </w:tbl>
    <w:p w14:paraId="64CCB73E" w14:textId="77777777" w:rsidR="005C6ED7" w:rsidRPr="00E13A96" w:rsidRDefault="005C6ED7" w:rsidP="005C6ED7"/>
    <w:p w14:paraId="1AC90B93" w14:textId="77777777" w:rsidR="00945F4E" w:rsidRPr="00E13A96" w:rsidRDefault="00945F4E" w:rsidP="00945F4E">
      <w:r w:rsidRPr="00E13A96">
        <w:rPr>
          <w:rFonts w:hint="eastAsia"/>
        </w:rPr>
        <w:t>２．支援を希望する臨床研究の情報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122"/>
        <w:gridCol w:w="425"/>
        <w:gridCol w:w="709"/>
        <w:gridCol w:w="1559"/>
        <w:gridCol w:w="663"/>
        <w:gridCol w:w="1321"/>
        <w:gridCol w:w="34"/>
        <w:gridCol w:w="1576"/>
      </w:tblGrid>
      <w:tr w:rsidR="00E13A96" w:rsidRPr="00E13A96" w14:paraId="01A1469D" w14:textId="77777777" w:rsidTr="00E2739E">
        <w:trPr>
          <w:trHeight w:val="402"/>
        </w:trPr>
        <w:tc>
          <w:tcPr>
            <w:tcW w:w="2122" w:type="dxa"/>
            <w:shd w:val="clear" w:color="auto" w:fill="F2F2F2" w:themeFill="background1" w:themeFillShade="F2"/>
          </w:tcPr>
          <w:p w14:paraId="2DCDB3A9" w14:textId="513AD081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研究課題名</w:t>
            </w:r>
            <w:r w:rsidR="009D5F3F" w:rsidRPr="00E13A96">
              <w:rPr>
                <w:rFonts w:asciiTheme="minorEastAsia" w:hAnsiTheme="minorEastAsia" w:hint="eastAsia"/>
              </w:rPr>
              <w:t>（番号）</w:t>
            </w:r>
          </w:p>
        </w:tc>
        <w:tc>
          <w:tcPr>
            <w:tcW w:w="6287" w:type="dxa"/>
            <w:gridSpan w:val="7"/>
          </w:tcPr>
          <w:p w14:paraId="47722925" w14:textId="52CD4B29" w:rsidR="00945F4E" w:rsidRPr="00E13A96" w:rsidRDefault="009D5F3F" w:rsidP="009D5F3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JSHKK</w:t>
            </w:r>
            <w:r w:rsidRPr="00E13A96">
              <w:rPr>
                <w:rFonts w:asciiTheme="minorEastAsia" w:hAnsiTheme="minorEastAsia"/>
              </w:rPr>
              <w:t>-</w:t>
            </w:r>
            <w:r w:rsidRPr="00E13A96">
              <w:rPr>
                <w:rFonts w:asciiTheme="minorEastAsia" w:hAnsiTheme="minorEastAsia" w:hint="eastAsia"/>
              </w:rPr>
              <w:t xml:space="preserve">　　　）</w:t>
            </w:r>
          </w:p>
        </w:tc>
      </w:tr>
      <w:tr w:rsidR="00E13A96" w:rsidRPr="00E13A96" w14:paraId="376D0170" w14:textId="77777777" w:rsidTr="009D5F3F">
        <w:trPr>
          <w:trHeight w:val="414"/>
        </w:trPr>
        <w:tc>
          <w:tcPr>
            <w:tcW w:w="2547" w:type="dxa"/>
            <w:gridSpan w:val="2"/>
            <w:shd w:val="clear" w:color="auto" w:fill="F2F2F2" w:themeFill="background1" w:themeFillShade="F2"/>
          </w:tcPr>
          <w:p w14:paraId="535D3851" w14:textId="0E91D9A5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支援を受</w:t>
            </w:r>
            <w:r w:rsidR="009D5F3F" w:rsidRPr="00E13A96">
              <w:rPr>
                <w:rFonts w:asciiTheme="minorEastAsia" w:hAnsiTheme="minorEastAsia" w:hint="eastAsia"/>
              </w:rPr>
              <w:t>け</w:t>
            </w:r>
            <w:r w:rsidRPr="00E13A96">
              <w:rPr>
                <w:rFonts w:asciiTheme="minorEastAsia" w:hAnsiTheme="minorEastAsia" w:hint="eastAsia"/>
              </w:rPr>
              <w:t>た年</w:t>
            </w:r>
            <w:r w:rsidR="009D5F3F" w:rsidRPr="00E13A96">
              <w:rPr>
                <w:rFonts w:asciiTheme="minorEastAsia" w:hAnsiTheme="minorEastAsia" w:hint="eastAsia"/>
              </w:rPr>
              <w:t>（</w:t>
            </w:r>
            <w:r w:rsidRPr="00E13A96">
              <w:rPr>
                <w:rFonts w:asciiTheme="minorEastAsia" w:hAnsiTheme="minorEastAsia" w:hint="eastAsia"/>
              </w:rPr>
              <w:t>金額</w:t>
            </w:r>
            <w:r w:rsidR="009D5F3F" w:rsidRPr="00E13A96"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2931" w:type="dxa"/>
            <w:gridSpan w:val="3"/>
          </w:tcPr>
          <w:p w14:paraId="74957F17" w14:textId="0209392C" w:rsidR="00945F4E" w:rsidRPr="00E13A96" w:rsidRDefault="00945F4E" w:rsidP="009D5F3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年</w:t>
            </w:r>
            <w:r w:rsidR="009D5F3F" w:rsidRPr="00E13A96">
              <w:rPr>
                <w:rFonts w:asciiTheme="minorEastAsia" w:hAnsiTheme="minorEastAsia" w:hint="eastAsia"/>
              </w:rPr>
              <w:t xml:space="preserve">（　　　　</w:t>
            </w:r>
            <w:r w:rsidRPr="00E13A96">
              <w:rPr>
                <w:rFonts w:asciiTheme="minorEastAsia" w:hAnsiTheme="minorEastAsia" w:hint="eastAsia"/>
              </w:rPr>
              <w:t>万円</w:t>
            </w:r>
            <w:r w:rsidR="009D5F3F" w:rsidRPr="00E13A96"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2931" w:type="dxa"/>
            <w:gridSpan w:val="3"/>
          </w:tcPr>
          <w:p w14:paraId="3A465664" w14:textId="4995E65C" w:rsidR="00945F4E" w:rsidRPr="00E13A96" w:rsidRDefault="00945F4E" w:rsidP="009D5F3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年</w:t>
            </w:r>
            <w:r w:rsidR="009D5F3F" w:rsidRPr="00E13A96">
              <w:rPr>
                <w:rFonts w:asciiTheme="minorEastAsia" w:hAnsiTheme="minorEastAsia" w:hint="eastAsia"/>
              </w:rPr>
              <w:t xml:space="preserve">（　　　</w:t>
            </w:r>
            <w:r w:rsidRPr="00E13A96">
              <w:rPr>
                <w:rFonts w:asciiTheme="minorEastAsia" w:hAnsiTheme="minorEastAsia" w:hint="eastAsia"/>
              </w:rPr>
              <w:t>万円</w:t>
            </w:r>
            <w:r w:rsidR="009D5F3F" w:rsidRPr="00E13A96">
              <w:rPr>
                <w:rFonts w:asciiTheme="minorEastAsia" w:hAnsiTheme="minorEastAsia" w:hint="eastAsia"/>
              </w:rPr>
              <w:t>）</w:t>
            </w:r>
          </w:p>
        </w:tc>
      </w:tr>
      <w:tr w:rsidR="00E13A96" w:rsidRPr="00E13A96" w14:paraId="5F946B9F" w14:textId="77777777" w:rsidTr="00C5655F">
        <w:trPr>
          <w:trHeight w:val="325"/>
        </w:trPr>
        <w:tc>
          <w:tcPr>
            <w:tcW w:w="2122" w:type="dxa"/>
            <w:vMerge w:val="restart"/>
            <w:shd w:val="clear" w:color="auto" w:fill="F2F2F2" w:themeFill="background1" w:themeFillShade="F2"/>
          </w:tcPr>
          <w:p w14:paraId="5AAEF566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これまでの執行状況</w:t>
            </w:r>
          </w:p>
          <w:p w14:paraId="1C347D36" w14:textId="28E19230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2年</w:t>
            </w:r>
            <w:r w:rsidR="00163C54" w:rsidRPr="00E13A96">
              <w:rPr>
                <w:rFonts w:asciiTheme="minorEastAsia" w:hAnsiTheme="minorEastAsia" w:hint="eastAsia"/>
              </w:rPr>
              <w:t>間</w:t>
            </w:r>
            <w:r w:rsidRPr="00E13A96">
              <w:rPr>
                <w:rFonts w:asciiTheme="minorEastAsia" w:hAnsiTheme="minorEastAsia" w:hint="eastAsia"/>
              </w:rPr>
              <w:t>受給した場合は合計）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4B450F1" w14:textId="631F90D2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執行総額</w:t>
            </w:r>
          </w:p>
        </w:tc>
        <w:tc>
          <w:tcPr>
            <w:tcW w:w="5153" w:type="dxa"/>
            <w:gridSpan w:val="5"/>
          </w:tcPr>
          <w:p w14:paraId="3491FC9A" w14:textId="77777777" w:rsidR="00E2739E" w:rsidRPr="00E13A96" w:rsidRDefault="00E2739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37615FC2" w14:textId="77777777" w:rsidTr="00C5655F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5BF19E22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 w:val="restart"/>
            <w:shd w:val="clear" w:color="auto" w:fill="auto"/>
          </w:tcPr>
          <w:p w14:paraId="5F4C635A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主な内訳</w:t>
            </w:r>
          </w:p>
          <w:p w14:paraId="108C6E35" w14:textId="1F9ABBB9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3"/>
            <w:tcBorders>
              <w:right w:val="dashed" w:sz="4" w:space="0" w:color="auto"/>
            </w:tcBorders>
          </w:tcPr>
          <w:p w14:paraId="766C9A0D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3F5EEAC5" w14:textId="77777777" w:rsidR="00E2739E" w:rsidRPr="00E13A96" w:rsidRDefault="00E2739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09F78217" w14:textId="77777777" w:rsidTr="00C5655F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2DA3674D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auto"/>
          </w:tcPr>
          <w:p w14:paraId="70BEB5EF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3"/>
            <w:tcBorders>
              <w:right w:val="dashed" w:sz="4" w:space="0" w:color="auto"/>
            </w:tcBorders>
          </w:tcPr>
          <w:p w14:paraId="5F567E2B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14332AA4" w14:textId="77777777" w:rsidR="00E2739E" w:rsidRPr="00E13A96" w:rsidRDefault="00E2739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4889D0AB" w14:textId="77777777" w:rsidTr="00C5655F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77465BC8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auto"/>
          </w:tcPr>
          <w:p w14:paraId="613C0708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3"/>
            <w:tcBorders>
              <w:right w:val="dashed" w:sz="4" w:space="0" w:color="auto"/>
            </w:tcBorders>
          </w:tcPr>
          <w:p w14:paraId="56E6B604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6BE197CF" w14:textId="77777777" w:rsidR="00E2739E" w:rsidRPr="00E13A96" w:rsidRDefault="00E2739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158C4D88" w14:textId="77777777" w:rsidTr="00C5655F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6A16FC52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auto"/>
          </w:tcPr>
          <w:p w14:paraId="0EDACB94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3"/>
            <w:tcBorders>
              <w:right w:val="dashed" w:sz="4" w:space="0" w:color="auto"/>
            </w:tcBorders>
          </w:tcPr>
          <w:p w14:paraId="7AC0B4EB" w14:textId="77777777" w:rsidR="00E2739E" w:rsidRPr="00E13A96" w:rsidRDefault="00E2739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4DE99880" w14:textId="77777777" w:rsidR="00E2739E" w:rsidRPr="00E13A96" w:rsidRDefault="00E2739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26ABC6EF" w14:textId="77777777" w:rsidTr="00D843D7">
        <w:trPr>
          <w:trHeight w:val="552"/>
        </w:trPr>
        <w:tc>
          <w:tcPr>
            <w:tcW w:w="2122" w:type="dxa"/>
            <w:vMerge w:val="restart"/>
            <w:shd w:val="clear" w:color="auto" w:fill="F2F2F2" w:themeFill="background1" w:themeFillShade="F2"/>
          </w:tcPr>
          <w:p w14:paraId="3D9BD698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申請する臨床研究に関連した他の研究費への応募状況</w:t>
            </w:r>
          </w:p>
          <w:p w14:paraId="41248FB3" w14:textId="560D0403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</w:t>
            </w:r>
            <w:r w:rsidR="00917F24" w:rsidRPr="00E13A96">
              <w:rPr>
                <w:rFonts w:asciiTheme="minorEastAsia" w:hAnsiTheme="minorEastAsia" w:hint="eastAsia"/>
              </w:rPr>
              <w:t>継続</w:t>
            </w:r>
            <w:r w:rsidRPr="00E13A96">
              <w:rPr>
                <w:rFonts w:asciiTheme="minorEastAsia" w:hAnsiTheme="minorEastAsia" w:hint="eastAsia"/>
              </w:rPr>
              <w:t>申請時点）</w:t>
            </w:r>
          </w:p>
        </w:tc>
        <w:tc>
          <w:tcPr>
            <w:tcW w:w="1134" w:type="dxa"/>
            <w:gridSpan w:val="2"/>
            <w:shd w:val="clear" w:color="auto" w:fill="F2F2F2" w:themeFill="background1" w:themeFillShade="F2"/>
          </w:tcPr>
          <w:p w14:paraId="32A9A0D7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308C37A4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制度名</w:t>
            </w:r>
          </w:p>
          <w:p w14:paraId="0E3F58C3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AMED等）</w:t>
            </w:r>
          </w:p>
        </w:tc>
        <w:tc>
          <w:tcPr>
            <w:tcW w:w="2018" w:type="dxa"/>
            <w:gridSpan w:val="3"/>
            <w:shd w:val="clear" w:color="auto" w:fill="F2F2F2" w:themeFill="background1" w:themeFillShade="F2"/>
          </w:tcPr>
          <w:p w14:paraId="2F3CDD93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期間</w:t>
            </w:r>
          </w:p>
        </w:tc>
        <w:tc>
          <w:tcPr>
            <w:tcW w:w="1576" w:type="dxa"/>
            <w:shd w:val="clear" w:color="auto" w:fill="F2F2F2" w:themeFill="background1" w:themeFillShade="F2"/>
          </w:tcPr>
          <w:p w14:paraId="4D0D14BD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総額</w:t>
            </w:r>
          </w:p>
          <w:p w14:paraId="09E16351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直接経費）</w:t>
            </w:r>
          </w:p>
        </w:tc>
      </w:tr>
      <w:tr w:rsidR="00E13A96" w:rsidRPr="00E13A96" w14:paraId="605F0570" w14:textId="77777777" w:rsidTr="00D843D7">
        <w:trPr>
          <w:trHeight w:val="360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26FB949E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 w:val="restart"/>
            <w:shd w:val="clear" w:color="auto" w:fill="F2F2F2" w:themeFill="background1" w:themeFillShade="F2"/>
          </w:tcPr>
          <w:p w14:paraId="1C814A6A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採択済</w:t>
            </w:r>
          </w:p>
        </w:tc>
        <w:tc>
          <w:tcPr>
            <w:tcW w:w="1559" w:type="dxa"/>
          </w:tcPr>
          <w:p w14:paraId="27109642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3"/>
          </w:tcPr>
          <w:p w14:paraId="42611BF9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227AE990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60193ADD" w14:textId="77777777" w:rsidTr="00D843D7">
        <w:trPr>
          <w:trHeight w:val="360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38608882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F2F2F2" w:themeFill="background1" w:themeFillShade="F2"/>
          </w:tcPr>
          <w:p w14:paraId="6A61AF80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</w:tcPr>
          <w:p w14:paraId="4096BE42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3"/>
          </w:tcPr>
          <w:p w14:paraId="720DAE02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11D9803C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7212ABB8" w14:textId="77777777" w:rsidTr="00D843D7">
        <w:trPr>
          <w:trHeight w:val="360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42F40B8C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F2F2F2" w:themeFill="background1" w:themeFillShade="F2"/>
          </w:tcPr>
          <w:p w14:paraId="276BDCD7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</w:tcPr>
          <w:p w14:paraId="7003FBEB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3"/>
          </w:tcPr>
          <w:p w14:paraId="63E46213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4B936EE9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0940F74D" w14:textId="77777777" w:rsidTr="00D843D7">
        <w:trPr>
          <w:trHeight w:val="372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5152B232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 w:val="restart"/>
            <w:shd w:val="clear" w:color="auto" w:fill="F2F2F2" w:themeFill="background1" w:themeFillShade="F2"/>
          </w:tcPr>
          <w:p w14:paraId="6C8B07D8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申請中</w:t>
            </w:r>
          </w:p>
        </w:tc>
        <w:tc>
          <w:tcPr>
            <w:tcW w:w="1559" w:type="dxa"/>
          </w:tcPr>
          <w:p w14:paraId="2CB8E7F3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3"/>
          </w:tcPr>
          <w:p w14:paraId="4CA72021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42887D70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2DCB2EBA" w14:textId="77777777" w:rsidTr="00D843D7">
        <w:trPr>
          <w:trHeight w:val="372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1C5BEEA3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F2F2F2" w:themeFill="background1" w:themeFillShade="F2"/>
          </w:tcPr>
          <w:p w14:paraId="0DDE9665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</w:tcPr>
          <w:p w14:paraId="2F3C567E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3"/>
          </w:tcPr>
          <w:p w14:paraId="38CEE349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73F2343E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01A9FB52" w14:textId="77777777" w:rsidTr="00D843D7">
        <w:trPr>
          <w:trHeight w:val="372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66CC6751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F2F2F2" w:themeFill="background1" w:themeFillShade="F2"/>
          </w:tcPr>
          <w:p w14:paraId="4AA46EC9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</w:tcPr>
          <w:p w14:paraId="213ADF20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3"/>
          </w:tcPr>
          <w:p w14:paraId="6A8E9AC0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7BD3A691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23897D24" w14:textId="77777777" w:rsidTr="00D843D7">
        <w:trPr>
          <w:trHeight w:val="325"/>
        </w:trPr>
        <w:tc>
          <w:tcPr>
            <w:tcW w:w="2122" w:type="dxa"/>
            <w:vMerge w:val="restart"/>
            <w:shd w:val="clear" w:color="auto" w:fill="F2F2F2" w:themeFill="background1" w:themeFillShade="F2"/>
          </w:tcPr>
          <w:p w14:paraId="711B28F7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bookmarkStart w:id="0" w:name="_Hlk109590167"/>
            <w:r w:rsidRPr="00E13A96">
              <w:rPr>
                <w:rFonts w:asciiTheme="minorEastAsia" w:hAnsiTheme="minorEastAsia" w:hint="eastAsia"/>
              </w:rPr>
              <w:t>支援を希望する金額</w:t>
            </w:r>
          </w:p>
          <w:p w14:paraId="39FF8411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最大200万）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A7A5A9E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総額</w:t>
            </w:r>
          </w:p>
        </w:tc>
        <w:tc>
          <w:tcPr>
            <w:tcW w:w="5153" w:type="dxa"/>
            <w:gridSpan w:val="5"/>
          </w:tcPr>
          <w:p w14:paraId="62F31C17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5E883F99" w14:textId="77777777" w:rsidTr="00D843D7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6C929F4C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 w:val="restart"/>
            <w:shd w:val="clear" w:color="auto" w:fill="auto"/>
          </w:tcPr>
          <w:p w14:paraId="4FF622EA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主な内訳</w:t>
            </w:r>
          </w:p>
          <w:p w14:paraId="30A65209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予定）</w:t>
            </w:r>
          </w:p>
        </w:tc>
        <w:tc>
          <w:tcPr>
            <w:tcW w:w="3543" w:type="dxa"/>
            <w:gridSpan w:val="3"/>
            <w:tcBorders>
              <w:right w:val="dashed" w:sz="4" w:space="0" w:color="auto"/>
            </w:tcBorders>
          </w:tcPr>
          <w:p w14:paraId="77A5F3BD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34849D03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0F686839" w14:textId="77777777" w:rsidTr="00D843D7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2BFCC3AC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auto"/>
          </w:tcPr>
          <w:p w14:paraId="1AEB7753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3"/>
            <w:tcBorders>
              <w:right w:val="dashed" w:sz="4" w:space="0" w:color="auto"/>
            </w:tcBorders>
          </w:tcPr>
          <w:p w14:paraId="564D7CD3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75BA840A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11A9D7A0" w14:textId="77777777" w:rsidTr="00D843D7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33731E76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auto"/>
          </w:tcPr>
          <w:p w14:paraId="626460D8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3"/>
            <w:tcBorders>
              <w:right w:val="dashed" w:sz="4" w:space="0" w:color="auto"/>
            </w:tcBorders>
          </w:tcPr>
          <w:p w14:paraId="3FE41F5A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2D939437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59680BA8" w14:textId="77777777" w:rsidTr="00D843D7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3BC1E034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gridSpan w:val="2"/>
            <w:vMerge/>
            <w:shd w:val="clear" w:color="auto" w:fill="auto"/>
          </w:tcPr>
          <w:p w14:paraId="17C304E2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3"/>
            <w:tcBorders>
              <w:right w:val="dashed" w:sz="4" w:space="0" w:color="auto"/>
            </w:tcBorders>
          </w:tcPr>
          <w:p w14:paraId="2F9F0B59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0383267C" w14:textId="77777777" w:rsidR="00945F4E" w:rsidRPr="00E13A96" w:rsidRDefault="00945F4E" w:rsidP="00C5655F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bookmarkEnd w:id="0"/>
      <w:tr w:rsidR="00E13A96" w:rsidRPr="00E13A96" w14:paraId="62049F97" w14:textId="77777777" w:rsidTr="00C5655F">
        <w:trPr>
          <w:trHeight w:val="699"/>
        </w:trPr>
        <w:tc>
          <w:tcPr>
            <w:tcW w:w="2122" w:type="dxa"/>
            <w:shd w:val="clear" w:color="auto" w:fill="F2F2F2" w:themeFill="background1" w:themeFillShade="F2"/>
          </w:tcPr>
          <w:p w14:paraId="0794171C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希望総額より減額された場合の希望</w:t>
            </w:r>
          </w:p>
        </w:tc>
        <w:tc>
          <w:tcPr>
            <w:tcW w:w="6287" w:type="dxa"/>
            <w:gridSpan w:val="7"/>
            <w:shd w:val="clear" w:color="auto" w:fill="auto"/>
          </w:tcPr>
          <w:p w14:paraId="57472FF0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減額されても支援を希望する</w:t>
            </w:r>
          </w:p>
          <w:p w14:paraId="6106EED1" w14:textId="77777777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（　　　　）万円以下に減額された場合は支援を希望しない</w:t>
            </w:r>
          </w:p>
        </w:tc>
      </w:tr>
      <w:tr w:rsidR="00E13A96" w:rsidRPr="00E13A96" w14:paraId="53437FA0" w14:textId="77777777" w:rsidTr="00C5655F">
        <w:trPr>
          <w:trHeight w:val="699"/>
        </w:trPr>
        <w:tc>
          <w:tcPr>
            <w:tcW w:w="2122" w:type="dxa"/>
            <w:shd w:val="clear" w:color="auto" w:fill="F2F2F2" w:themeFill="background1" w:themeFillShade="F2"/>
          </w:tcPr>
          <w:p w14:paraId="612B34C8" w14:textId="63C36788" w:rsidR="00917F24" w:rsidRPr="00E13A96" w:rsidRDefault="00917F24" w:rsidP="00917F24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倫理審査</w:t>
            </w:r>
          </w:p>
        </w:tc>
        <w:tc>
          <w:tcPr>
            <w:tcW w:w="6287" w:type="dxa"/>
            <w:gridSpan w:val="7"/>
            <w:shd w:val="clear" w:color="auto" w:fill="auto"/>
          </w:tcPr>
          <w:p w14:paraId="5A67A771" w14:textId="77777777" w:rsidR="00917F24" w:rsidRPr="00E13A96" w:rsidRDefault="00917F24" w:rsidP="00917F24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承認済　□申請中（未承認）</w:t>
            </w:r>
          </w:p>
          <w:p w14:paraId="5194C482" w14:textId="558F8E7D" w:rsidR="00917F24" w:rsidRPr="00E13A96" w:rsidRDefault="00917F24" w:rsidP="00917F24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未申請（申請予定あり）　□申請予定なし（該当しない）</w:t>
            </w:r>
          </w:p>
        </w:tc>
      </w:tr>
    </w:tbl>
    <w:p w14:paraId="457039BA" w14:textId="6A553AFD" w:rsidR="00945F4E" w:rsidRPr="00E13A96" w:rsidRDefault="00945F4E" w:rsidP="00945F4E">
      <w:r w:rsidRPr="00E13A96">
        <w:rPr>
          <w:rFonts w:hint="eastAsia"/>
        </w:rPr>
        <w:lastRenderedPageBreak/>
        <w:t>３．</w:t>
      </w:r>
      <w:r w:rsidR="00DD7075" w:rsidRPr="00E13A96">
        <w:rPr>
          <w:rFonts w:hint="eastAsia"/>
        </w:rPr>
        <w:t>継続</w:t>
      </w:r>
      <w:r w:rsidRPr="00E13A96">
        <w:rPr>
          <w:rFonts w:hint="eastAsia"/>
        </w:rPr>
        <w:t>支援を希望する臨床研究の概要</w:t>
      </w:r>
    </w:p>
    <w:tbl>
      <w:tblPr>
        <w:tblStyle w:val="a9"/>
        <w:tblW w:w="8500" w:type="dxa"/>
        <w:tblLook w:val="04A0" w:firstRow="1" w:lastRow="0" w:firstColumn="1" w:lastColumn="0" w:noHBand="0" w:noVBand="1"/>
      </w:tblPr>
      <w:tblGrid>
        <w:gridCol w:w="8500"/>
      </w:tblGrid>
      <w:tr w:rsidR="00E13A96" w:rsidRPr="00E13A96" w14:paraId="6DD33C21" w14:textId="77777777" w:rsidTr="00D9700C">
        <w:trPr>
          <w:trHeight w:val="775"/>
        </w:trPr>
        <w:tc>
          <w:tcPr>
            <w:tcW w:w="8500" w:type="dxa"/>
            <w:shd w:val="clear" w:color="auto" w:fill="F2F2F2" w:themeFill="background1" w:themeFillShade="F2"/>
          </w:tcPr>
          <w:p w14:paraId="3FE8C25C" w14:textId="77777777" w:rsidR="00D9700C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・前回の申請からの進捗状況を記載すること</w:t>
            </w:r>
            <w:r w:rsidR="00D9700C" w:rsidRPr="00E13A96">
              <w:rPr>
                <w:rFonts w:asciiTheme="minorEastAsia" w:hAnsiTheme="minorEastAsia" w:hint="eastAsia"/>
              </w:rPr>
              <w:t>。</w:t>
            </w:r>
          </w:p>
          <w:p w14:paraId="7D636EA1" w14:textId="5728EA14" w:rsidR="00945F4E" w:rsidRPr="00E13A96" w:rsidRDefault="00D9700C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・申請した内容からの変更事項があれば記載すること</w:t>
            </w:r>
            <w:r w:rsidR="00945F4E" w:rsidRPr="00E13A96">
              <w:rPr>
                <w:rFonts w:asciiTheme="minorEastAsia" w:hAnsiTheme="minorEastAsia" w:hint="eastAsia"/>
              </w:rPr>
              <w:t>。</w:t>
            </w:r>
          </w:p>
          <w:p w14:paraId="4753A20C" w14:textId="2F25BE94" w:rsidR="00945F4E" w:rsidRPr="00E13A96" w:rsidRDefault="00945F4E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・10.5ポイント以上の文字を用い、</w:t>
            </w:r>
            <w:r w:rsidR="00917F24" w:rsidRPr="00E13A96">
              <w:rPr>
                <w:rFonts w:asciiTheme="minorEastAsia" w:hAnsiTheme="minorEastAsia" w:hint="eastAsia"/>
              </w:rPr>
              <w:t>2</w:t>
            </w:r>
            <w:r w:rsidRPr="00E13A96">
              <w:rPr>
                <w:rFonts w:asciiTheme="minorEastAsia" w:hAnsiTheme="minorEastAsia" w:hint="eastAsia"/>
              </w:rPr>
              <w:t>ページ以内で記載すること。</w:t>
            </w:r>
          </w:p>
          <w:p w14:paraId="4F920170" w14:textId="5B58EC24" w:rsidR="00917F24" w:rsidRPr="00E13A96" w:rsidRDefault="00917F24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・必ず研究の概要図を示すこと。</w:t>
            </w:r>
          </w:p>
          <w:p w14:paraId="6994000F" w14:textId="75D8BFA6" w:rsidR="00917F24" w:rsidRPr="00E13A96" w:rsidRDefault="00917F24" w:rsidP="00C5655F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・すでに研究計画書（またはコンセプト）が完成している場合には添付すること。</w:t>
            </w:r>
          </w:p>
        </w:tc>
      </w:tr>
    </w:tbl>
    <w:p w14:paraId="6F865695" w14:textId="35C005FB" w:rsidR="00945F4E" w:rsidRPr="00E13A96" w:rsidRDefault="00945F4E" w:rsidP="00945F4E">
      <w:pPr>
        <w:widowControl/>
        <w:jc w:val="left"/>
        <w:rPr>
          <w:rFonts w:asciiTheme="minorEastAsia" w:hAnsiTheme="minorEastAsia"/>
        </w:rPr>
      </w:pPr>
    </w:p>
    <w:sectPr w:rsidR="00945F4E" w:rsidRPr="00E13A96" w:rsidSect="00B85592">
      <w:pgSz w:w="11906" w:h="16838"/>
      <w:pgMar w:top="1701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C81613" w14:textId="77777777" w:rsidR="00B85592" w:rsidRDefault="00B85592" w:rsidP="003969B4">
      <w:r>
        <w:separator/>
      </w:r>
    </w:p>
  </w:endnote>
  <w:endnote w:type="continuationSeparator" w:id="0">
    <w:p w14:paraId="093893D8" w14:textId="77777777" w:rsidR="00B85592" w:rsidRDefault="00B85592" w:rsidP="003969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D7141D" w14:textId="77777777" w:rsidR="00B85592" w:rsidRDefault="00B85592" w:rsidP="003969B4">
      <w:r>
        <w:separator/>
      </w:r>
    </w:p>
  </w:footnote>
  <w:footnote w:type="continuationSeparator" w:id="0">
    <w:p w14:paraId="29A7CD2C" w14:textId="77777777" w:rsidR="00B85592" w:rsidRDefault="00B85592" w:rsidP="003969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D6997"/>
    <w:multiLevelType w:val="hybridMultilevel"/>
    <w:tmpl w:val="3BE2BAF6"/>
    <w:lvl w:ilvl="0" w:tplc="8392DA4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C97DC5"/>
    <w:multiLevelType w:val="hybridMultilevel"/>
    <w:tmpl w:val="9928392A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2" w15:restartNumberingAfterBreak="0">
    <w:nsid w:val="0CDA3C5C"/>
    <w:multiLevelType w:val="hybridMultilevel"/>
    <w:tmpl w:val="965E34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41B102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97145ED"/>
    <w:multiLevelType w:val="hybridMultilevel"/>
    <w:tmpl w:val="ACD261EC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5" w15:restartNumberingAfterBreak="0">
    <w:nsid w:val="2E715F18"/>
    <w:multiLevelType w:val="hybridMultilevel"/>
    <w:tmpl w:val="5348563C"/>
    <w:lvl w:ilvl="0" w:tplc="8392DA4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98858B8"/>
    <w:multiLevelType w:val="hybridMultilevel"/>
    <w:tmpl w:val="8CB8E22E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7" w15:restartNumberingAfterBreak="0">
    <w:nsid w:val="4F6D4890"/>
    <w:multiLevelType w:val="hybridMultilevel"/>
    <w:tmpl w:val="E4B0DC96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78311C3"/>
    <w:multiLevelType w:val="hybridMultilevel"/>
    <w:tmpl w:val="234805E2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9" w15:restartNumberingAfterBreak="0">
    <w:nsid w:val="60682E0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0" w15:restartNumberingAfterBreak="0">
    <w:nsid w:val="675B6D99"/>
    <w:multiLevelType w:val="hybridMultilevel"/>
    <w:tmpl w:val="B00EA21E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11" w15:restartNumberingAfterBreak="0">
    <w:nsid w:val="6E92269B"/>
    <w:multiLevelType w:val="hybridMultilevel"/>
    <w:tmpl w:val="709812FA"/>
    <w:lvl w:ilvl="0" w:tplc="8392DA4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F137B74"/>
    <w:multiLevelType w:val="hybridMultilevel"/>
    <w:tmpl w:val="A5C88C48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num w:numId="1" w16cid:durableId="1905483622">
    <w:abstractNumId w:val="3"/>
  </w:num>
  <w:num w:numId="2" w16cid:durableId="622077072">
    <w:abstractNumId w:val="7"/>
  </w:num>
  <w:num w:numId="3" w16cid:durableId="1876917646">
    <w:abstractNumId w:val="2"/>
  </w:num>
  <w:num w:numId="4" w16cid:durableId="162092881">
    <w:abstractNumId w:val="0"/>
  </w:num>
  <w:num w:numId="5" w16cid:durableId="960379169">
    <w:abstractNumId w:val="9"/>
  </w:num>
  <w:num w:numId="6" w16cid:durableId="1086222255">
    <w:abstractNumId w:val="10"/>
  </w:num>
  <w:num w:numId="7" w16cid:durableId="1867405512">
    <w:abstractNumId w:val="5"/>
  </w:num>
  <w:num w:numId="8" w16cid:durableId="880241115">
    <w:abstractNumId w:val="11"/>
  </w:num>
  <w:num w:numId="9" w16cid:durableId="2059040968">
    <w:abstractNumId w:val="8"/>
  </w:num>
  <w:num w:numId="10" w16cid:durableId="1700542210">
    <w:abstractNumId w:val="1"/>
  </w:num>
  <w:num w:numId="11" w16cid:durableId="1967735923">
    <w:abstractNumId w:val="6"/>
  </w:num>
  <w:num w:numId="12" w16cid:durableId="799999733">
    <w:abstractNumId w:val="4"/>
  </w:num>
  <w:num w:numId="13" w16cid:durableId="8570800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Y0MTK0tDAwMjRX0lEKTi0uzszPAykwNKkFAFUMmx8tAAAA"/>
  </w:docVars>
  <w:rsids>
    <w:rsidRoot w:val="009326CF"/>
    <w:rsid w:val="00000BB7"/>
    <w:rsid w:val="00014357"/>
    <w:rsid w:val="0002037B"/>
    <w:rsid w:val="000240D3"/>
    <w:rsid w:val="0002712D"/>
    <w:rsid w:val="000661BC"/>
    <w:rsid w:val="000A6F07"/>
    <w:rsid w:val="000C0DEA"/>
    <w:rsid w:val="000C4BE2"/>
    <w:rsid w:val="000D5BA9"/>
    <w:rsid w:val="000D695D"/>
    <w:rsid w:val="000E3A0B"/>
    <w:rsid w:val="000E4FA6"/>
    <w:rsid w:val="00113A8B"/>
    <w:rsid w:val="00114243"/>
    <w:rsid w:val="00121B32"/>
    <w:rsid w:val="00146E4E"/>
    <w:rsid w:val="00147AC8"/>
    <w:rsid w:val="0015337C"/>
    <w:rsid w:val="00155215"/>
    <w:rsid w:val="00162D43"/>
    <w:rsid w:val="00163C54"/>
    <w:rsid w:val="00165FC9"/>
    <w:rsid w:val="00176AFB"/>
    <w:rsid w:val="001952D2"/>
    <w:rsid w:val="001A11F5"/>
    <w:rsid w:val="001C429B"/>
    <w:rsid w:val="001C62C4"/>
    <w:rsid w:val="001D65D6"/>
    <w:rsid w:val="001D7BA3"/>
    <w:rsid w:val="001E6147"/>
    <w:rsid w:val="00204974"/>
    <w:rsid w:val="002274C0"/>
    <w:rsid w:val="00282F64"/>
    <w:rsid w:val="002B423C"/>
    <w:rsid w:val="002C45E2"/>
    <w:rsid w:val="002E4B2C"/>
    <w:rsid w:val="00300808"/>
    <w:rsid w:val="00366635"/>
    <w:rsid w:val="00370A93"/>
    <w:rsid w:val="003969B4"/>
    <w:rsid w:val="003D2378"/>
    <w:rsid w:val="003E0C3F"/>
    <w:rsid w:val="003F041D"/>
    <w:rsid w:val="003F5E11"/>
    <w:rsid w:val="00415167"/>
    <w:rsid w:val="004633F1"/>
    <w:rsid w:val="004B38CC"/>
    <w:rsid w:val="004D3EEB"/>
    <w:rsid w:val="004E0DBC"/>
    <w:rsid w:val="004E4D94"/>
    <w:rsid w:val="004F63F9"/>
    <w:rsid w:val="00511F9F"/>
    <w:rsid w:val="005164E3"/>
    <w:rsid w:val="00524795"/>
    <w:rsid w:val="00526F87"/>
    <w:rsid w:val="005626B1"/>
    <w:rsid w:val="00576B12"/>
    <w:rsid w:val="005A431B"/>
    <w:rsid w:val="005C01A0"/>
    <w:rsid w:val="005C2FDF"/>
    <w:rsid w:val="005C6ED7"/>
    <w:rsid w:val="005F35E0"/>
    <w:rsid w:val="006166F3"/>
    <w:rsid w:val="0062113E"/>
    <w:rsid w:val="00625F7A"/>
    <w:rsid w:val="00646F0B"/>
    <w:rsid w:val="006508AB"/>
    <w:rsid w:val="00673AFD"/>
    <w:rsid w:val="00687D9D"/>
    <w:rsid w:val="006911FE"/>
    <w:rsid w:val="00692565"/>
    <w:rsid w:val="006C16FD"/>
    <w:rsid w:val="006D0670"/>
    <w:rsid w:val="006D494B"/>
    <w:rsid w:val="006E53DD"/>
    <w:rsid w:val="006F63C7"/>
    <w:rsid w:val="007111F6"/>
    <w:rsid w:val="0072518A"/>
    <w:rsid w:val="00735924"/>
    <w:rsid w:val="0075281A"/>
    <w:rsid w:val="00752B5C"/>
    <w:rsid w:val="007A6453"/>
    <w:rsid w:val="007A65DC"/>
    <w:rsid w:val="007B0B83"/>
    <w:rsid w:val="007B4541"/>
    <w:rsid w:val="007D3C68"/>
    <w:rsid w:val="007E77C2"/>
    <w:rsid w:val="007F5487"/>
    <w:rsid w:val="0085034A"/>
    <w:rsid w:val="008612A2"/>
    <w:rsid w:val="00872298"/>
    <w:rsid w:val="008823D7"/>
    <w:rsid w:val="008B16D1"/>
    <w:rsid w:val="008D7BD2"/>
    <w:rsid w:val="008E3EEC"/>
    <w:rsid w:val="00917F24"/>
    <w:rsid w:val="009239B6"/>
    <w:rsid w:val="00924F75"/>
    <w:rsid w:val="009326CF"/>
    <w:rsid w:val="00945F4E"/>
    <w:rsid w:val="00952F2B"/>
    <w:rsid w:val="0095354A"/>
    <w:rsid w:val="009702B5"/>
    <w:rsid w:val="00972791"/>
    <w:rsid w:val="009801BF"/>
    <w:rsid w:val="00980B66"/>
    <w:rsid w:val="00986904"/>
    <w:rsid w:val="009A4757"/>
    <w:rsid w:val="009C29D2"/>
    <w:rsid w:val="009D457B"/>
    <w:rsid w:val="009D5F3F"/>
    <w:rsid w:val="00A06A39"/>
    <w:rsid w:val="00A245EB"/>
    <w:rsid w:val="00A33127"/>
    <w:rsid w:val="00A41FBD"/>
    <w:rsid w:val="00A4505D"/>
    <w:rsid w:val="00A55511"/>
    <w:rsid w:val="00A70284"/>
    <w:rsid w:val="00A7250C"/>
    <w:rsid w:val="00A9092F"/>
    <w:rsid w:val="00A919DD"/>
    <w:rsid w:val="00AA6979"/>
    <w:rsid w:val="00AB483C"/>
    <w:rsid w:val="00AC4648"/>
    <w:rsid w:val="00B14032"/>
    <w:rsid w:val="00B60B8D"/>
    <w:rsid w:val="00B80276"/>
    <w:rsid w:val="00B81358"/>
    <w:rsid w:val="00B85592"/>
    <w:rsid w:val="00BD521C"/>
    <w:rsid w:val="00C44CA4"/>
    <w:rsid w:val="00C72110"/>
    <w:rsid w:val="00C84978"/>
    <w:rsid w:val="00CA5C21"/>
    <w:rsid w:val="00CC3757"/>
    <w:rsid w:val="00CC3A13"/>
    <w:rsid w:val="00CC5448"/>
    <w:rsid w:val="00CD11DF"/>
    <w:rsid w:val="00D046EE"/>
    <w:rsid w:val="00D143CC"/>
    <w:rsid w:val="00D2576D"/>
    <w:rsid w:val="00D34055"/>
    <w:rsid w:val="00D843D7"/>
    <w:rsid w:val="00D9700C"/>
    <w:rsid w:val="00DB023A"/>
    <w:rsid w:val="00DC5408"/>
    <w:rsid w:val="00DC73DD"/>
    <w:rsid w:val="00DD642C"/>
    <w:rsid w:val="00DD7075"/>
    <w:rsid w:val="00DF25F7"/>
    <w:rsid w:val="00E00D75"/>
    <w:rsid w:val="00E13A96"/>
    <w:rsid w:val="00E2739E"/>
    <w:rsid w:val="00E36DDA"/>
    <w:rsid w:val="00E41E5F"/>
    <w:rsid w:val="00E42437"/>
    <w:rsid w:val="00E43E49"/>
    <w:rsid w:val="00E4607A"/>
    <w:rsid w:val="00E76470"/>
    <w:rsid w:val="00EC5431"/>
    <w:rsid w:val="00EE3AB0"/>
    <w:rsid w:val="00EF1EBC"/>
    <w:rsid w:val="00F07C69"/>
    <w:rsid w:val="00F16B14"/>
    <w:rsid w:val="00F25033"/>
    <w:rsid w:val="00F34699"/>
    <w:rsid w:val="00FA7F50"/>
    <w:rsid w:val="00FB782B"/>
    <w:rsid w:val="00FC4378"/>
    <w:rsid w:val="00FF14C6"/>
    <w:rsid w:val="00FF33A5"/>
    <w:rsid w:val="00FF7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F4276B5"/>
  <w15:chartTrackingRefBased/>
  <w15:docId w15:val="{2BBAECC7-E7F0-4428-AFD5-950859F0B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F2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326CF"/>
    <w:pPr>
      <w:ind w:leftChars="400" w:left="840"/>
    </w:pPr>
  </w:style>
  <w:style w:type="character" w:styleId="a4">
    <w:name w:val="annotation reference"/>
    <w:basedOn w:val="a0"/>
    <w:uiPriority w:val="99"/>
    <w:semiHidden/>
    <w:unhideWhenUsed/>
    <w:rsid w:val="00D046EE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D046EE"/>
    <w:pPr>
      <w:jc w:val="left"/>
    </w:pPr>
  </w:style>
  <w:style w:type="character" w:customStyle="1" w:styleId="a6">
    <w:name w:val="コメント文字列 (文字)"/>
    <w:basedOn w:val="a0"/>
    <w:link w:val="a5"/>
    <w:uiPriority w:val="99"/>
    <w:rsid w:val="00D046EE"/>
  </w:style>
  <w:style w:type="paragraph" w:styleId="a7">
    <w:name w:val="annotation subject"/>
    <w:basedOn w:val="a5"/>
    <w:next w:val="a5"/>
    <w:link w:val="a8"/>
    <w:uiPriority w:val="99"/>
    <w:semiHidden/>
    <w:unhideWhenUsed/>
    <w:rsid w:val="00D046EE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D046EE"/>
    <w:rPr>
      <w:b/>
      <w:bCs/>
    </w:rPr>
  </w:style>
  <w:style w:type="table" w:styleId="a9">
    <w:name w:val="Table Grid"/>
    <w:basedOn w:val="a1"/>
    <w:uiPriority w:val="59"/>
    <w:rsid w:val="000E4F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">
    <w:name w:val="一太郎８/９"/>
    <w:rsid w:val="00E36DDA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ＭＳ 明朝" w:eastAsia="ＭＳ 明朝" w:hAnsi="Century" w:cs="Times New Roman"/>
      <w:spacing w:val="1"/>
      <w:kern w:val="0"/>
      <w:sz w:val="24"/>
      <w:szCs w:val="24"/>
    </w:rPr>
  </w:style>
  <w:style w:type="paragraph" w:styleId="ab">
    <w:name w:val="Revision"/>
    <w:hidden/>
    <w:uiPriority w:val="99"/>
    <w:semiHidden/>
    <w:rsid w:val="006C16FD"/>
  </w:style>
  <w:style w:type="paragraph" w:styleId="ac">
    <w:name w:val="header"/>
    <w:basedOn w:val="a"/>
    <w:link w:val="ad"/>
    <w:uiPriority w:val="99"/>
    <w:unhideWhenUsed/>
    <w:rsid w:val="003969B4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3969B4"/>
  </w:style>
  <w:style w:type="paragraph" w:styleId="ae">
    <w:name w:val="footer"/>
    <w:basedOn w:val="a"/>
    <w:link w:val="af"/>
    <w:uiPriority w:val="99"/>
    <w:unhideWhenUsed/>
    <w:rsid w:val="003969B4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3969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o M</dc:creator>
  <cp:keywords/>
  <dc:description/>
  <cp:lastModifiedBy>User</cp:lastModifiedBy>
  <cp:revision>5</cp:revision>
  <dcterms:created xsi:type="dcterms:W3CDTF">2023-04-03T12:48:00Z</dcterms:created>
  <dcterms:modified xsi:type="dcterms:W3CDTF">2024-04-08T00:28:00Z</dcterms:modified>
</cp:coreProperties>
</file>